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86A2F1" w14:textId="1335393A" w:rsidR="000115C6" w:rsidRPr="000115C6" w:rsidRDefault="000115C6" w:rsidP="0012298B">
      <w:pPr>
        <w:rPr>
          <w:rFonts w:ascii="Arial Narrow" w:hAnsi="Arial Narrow"/>
          <w:lang w:val="it-IT"/>
        </w:rPr>
      </w:pPr>
      <w:r w:rsidRPr="050328FE">
        <w:rPr>
          <w:rFonts w:ascii="Arial Narrow" w:hAnsi="Arial Narrow"/>
          <w:lang w:val="it-IT"/>
        </w:rPr>
        <w:t>Prof. Dr. Thomas Saalfeld</w:t>
      </w:r>
      <w:r w:rsidR="558BEF70" w:rsidRPr="050328FE">
        <w:rPr>
          <w:rFonts w:ascii="Arial Narrow" w:hAnsi="Arial Narrow"/>
          <w:lang w:val="it-IT"/>
        </w:rPr>
        <w:t xml:space="preserve"> </w:t>
      </w:r>
      <w:r w:rsidR="0012298B">
        <w:rPr>
          <w:rFonts w:ascii="Arial Narrow" w:hAnsi="Arial Narrow"/>
          <w:lang w:val="it-IT"/>
        </w:rPr>
        <w:tab/>
      </w:r>
      <w:r w:rsidR="0012298B">
        <w:rPr>
          <w:rFonts w:ascii="Arial Narrow" w:hAnsi="Arial Narrow"/>
          <w:lang w:val="it-IT"/>
        </w:rPr>
        <w:tab/>
      </w:r>
      <w:r w:rsidR="0012298B">
        <w:rPr>
          <w:rFonts w:ascii="Arial Narrow" w:hAnsi="Arial Narrow"/>
          <w:lang w:val="it-IT"/>
        </w:rPr>
        <w:tab/>
      </w:r>
      <w:r w:rsidR="0012298B">
        <w:rPr>
          <w:rFonts w:ascii="Arial Narrow" w:hAnsi="Arial Narrow"/>
          <w:lang w:val="it-IT"/>
        </w:rPr>
        <w:tab/>
      </w:r>
      <w:bookmarkStart w:id="0" w:name="_GoBack"/>
      <w:bookmarkEnd w:id="0"/>
      <w:r w:rsidRPr="050328FE">
        <w:rPr>
          <w:rFonts w:ascii="Arial Narrow" w:hAnsi="Arial Narrow"/>
          <w:lang w:val="it-IT"/>
        </w:rPr>
        <w:t>Otto-Friedrich-Universität Bamberg</w:t>
      </w:r>
    </w:p>
    <w:p w14:paraId="7425BC1B" w14:textId="44700566" w:rsidR="008E051B" w:rsidRDefault="4B5C2EFB" w:rsidP="050328FE">
      <w:pPr>
        <w:ind w:left="4956"/>
        <w:rPr>
          <w:rFonts w:ascii="Arial Narrow" w:hAnsi="Arial Narrow"/>
          <w:lang w:val="it-IT"/>
        </w:rPr>
      </w:pPr>
      <w:r w:rsidRPr="050328FE">
        <w:rPr>
          <w:rFonts w:ascii="Arial Narrow" w:hAnsi="Arial Narrow"/>
          <w:lang w:val="it-IT"/>
        </w:rPr>
        <w:t>L</w:t>
      </w:r>
      <w:r w:rsidR="000115C6" w:rsidRPr="050328FE">
        <w:rPr>
          <w:rFonts w:ascii="Arial Narrow" w:hAnsi="Arial Narrow"/>
          <w:lang w:val="it-IT"/>
        </w:rPr>
        <w:t>ehrstuhl für Vergleichende Politikwissenschaft</w:t>
      </w:r>
    </w:p>
    <w:p w14:paraId="66AE5FBA" w14:textId="77777777" w:rsidR="000115C6" w:rsidRPr="000115C6" w:rsidRDefault="000115C6" w:rsidP="008E051B">
      <w:pPr>
        <w:ind w:left="4956"/>
        <w:rPr>
          <w:rFonts w:ascii="Arial Narrow" w:hAnsi="Arial Narrow"/>
          <w:szCs w:val="22"/>
          <w:lang w:val="it-IT"/>
        </w:rPr>
      </w:pPr>
      <w:r w:rsidRPr="000115C6">
        <w:rPr>
          <w:rFonts w:ascii="Arial Narrow" w:hAnsi="Arial Narrow"/>
          <w:szCs w:val="22"/>
          <w:lang w:val="it-IT"/>
        </w:rPr>
        <w:t>Feldkirchenstr. 21</w:t>
      </w:r>
    </w:p>
    <w:p w14:paraId="4A9B4F97" w14:textId="77777777" w:rsidR="000115C6" w:rsidRPr="000115C6" w:rsidRDefault="000115C6" w:rsidP="000115C6">
      <w:pPr>
        <w:ind w:left="4248" w:firstLine="708"/>
        <w:rPr>
          <w:rFonts w:ascii="Arial Narrow" w:hAnsi="Arial Narrow"/>
          <w:szCs w:val="22"/>
          <w:lang w:val="it-IT"/>
        </w:rPr>
      </w:pPr>
      <w:r w:rsidRPr="000115C6">
        <w:rPr>
          <w:rFonts w:ascii="Arial Narrow" w:hAnsi="Arial Narrow"/>
          <w:szCs w:val="22"/>
          <w:lang w:val="it-IT"/>
        </w:rPr>
        <w:t>96045 Bamberg</w:t>
      </w:r>
    </w:p>
    <w:p w14:paraId="434938B6" w14:textId="77777777" w:rsidR="000115C6" w:rsidRDefault="000115C6" w:rsidP="009C087D">
      <w:pPr>
        <w:jc w:val="right"/>
        <w:rPr>
          <w:sz w:val="24"/>
          <w:lang w:val="it-IT"/>
        </w:rPr>
      </w:pPr>
    </w:p>
    <w:p w14:paraId="6B116453" w14:textId="77777777" w:rsidR="000115C6" w:rsidRDefault="000115C6" w:rsidP="000115C6"/>
    <w:p w14:paraId="1542A590" w14:textId="77777777" w:rsidR="000115C6" w:rsidRDefault="000115C6" w:rsidP="000115C6"/>
    <w:p w14:paraId="38D63DE2" w14:textId="77777777" w:rsidR="000115C6" w:rsidRDefault="000115C6" w:rsidP="000115C6"/>
    <w:p w14:paraId="0E10E644" w14:textId="77777777" w:rsidR="000115C6" w:rsidRDefault="000115C6" w:rsidP="000115C6"/>
    <w:p w14:paraId="395E660B" w14:textId="77777777" w:rsidR="000115C6" w:rsidRDefault="000115C6" w:rsidP="000115C6"/>
    <w:p w14:paraId="757D7555" w14:textId="77777777" w:rsidR="000115C6" w:rsidRPr="000115C6" w:rsidRDefault="000115C6" w:rsidP="000115C6">
      <w:pPr>
        <w:rPr>
          <w:b/>
          <w:sz w:val="24"/>
          <w:szCs w:val="24"/>
        </w:rPr>
      </w:pPr>
      <w:r w:rsidRPr="000115C6">
        <w:rPr>
          <w:b/>
          <w:sz w:val="24"/>
          <w:szCs w:val="24"/>
        </w:rPr>
        <w:t>Fragebogen für Studierende zur Abfassung von Empfehlungsschreiben</w:t>
      </w:r>
    </w:p>
    <w:p w14:paraId="690B26B4" w14:textId="77777777" w:rsidR="000115C6" w:rsidRPr="003421A9" w:rsidRDefault="000115C6" w:rsidP="000115C6"/>
    <w:p w14:paraId="6BD8A5B9" w14:textId="77777777" w:rsidR="000115C6" w:rsidRDefault="000115C6" w:rsidP="000115C6"/>
    <w:p w14:paraId="715A9E58" w14:textId="77777777" w:rsidR="000115C6" w:rsidRPr="003421A9" w:rsidRDefault="000115C6" w:rsidP="000115C6">
      <w:r w:rsidRPr="003421A9">
        <w:t>Für ein Empfehlungsschreiben füllen Sie bitte so weit wie möglich folgende Felder aus. Je mehr Informationen geliefert werden, desto treffender wird das Empfehlungsschreiben.</w:t>
      </w:r>
    </w:p>
    <w:p w14:paraId="3C7984CA" w14:textId="77777777" w:rsidR="000115C6" w:rsidRPr="003421A9" w:rsidRDefault="000115C6" w:rsidP="000115C6"/>
    <w:p w14:paraId="1CE805BD" w14:textId="77777777" w:rsidR="000115C6" w:rsidRDefault="000115C6" w:rsidP="000115C6">
      <w:pPr>
        <w:ind w:left="1701"/>
      </w:pPr>
    </w:p>
    <w:p w14:paraId="0C30DAA9" w14:textId="77777777" w:rsidR="000115C6" w:rsidRPr="003421A9" w:rsidRDefault="000115C6" w:rsidP="000115C6">
      <w:pPr>
        <w:ind w:left="1701"/>
      </w:pPr>
    </w:p>
    <w:p w14:paraId="4941454F" w14:textId="77777777" w:rsidR="000115C6" w:rsidRPr="003421A9" w:rsidRDefault="000115C6" w:rsidP="000115C6">
      <w:pPr>
        <w:rPr>
          <w:smallCaps/>
          <w:sz w:val="36"/>
        </w:rPr>
      </w:pPr>
      <w:r w:rsidRPr="003421A9">
        <w:rPr>
          <w:smallCaps/>
          <w:sz w:val="36"/>
        </w:rPr>
        <w:t>Allgemeine Angaben</w:t>
      </w:r>
    </w:p>
    <w:p w14:paraId="680CBF37" w14:textId="77777777" w:rsidR="000115C6" w:rsidRDefault="000115C6" w:rsidP="000115C6">
      <w:pPr>
        <w:rPr>
          <w:b/>
          <w:bCs/>
        </w:rPr>
      </w:pPr>
    </w:p>
    <w:p w14:paraId="4C1080D0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 xml:space="preserve">Name: </w:t>
      </w:r>
    </w:p>
    <w:p w14:paraId="302A919E" w14:textId="77777777" w:rsidR="000115C6" w:rsidRPr="003421A9" w:rsidRDefault="000115C6" w:rsidP="000115C6">
      <w:pPr>
        <w:rPr>
          <w:b/>
          <w:bCs/>
        </w:rPr>
      </w:pPr>
    </w:p>
    <w:p w14:paraId="6C211D02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Vorname:</w:t>
      </w:r>
    </w:p>
    <w:p w14:paraId="4D62C1EC" w14:textId="77777777" w:rsidR="000115C6" w:rsidRPr="003421A9" w:rsidRDefault="000115C6" w:rsidP="000115C6">
      <w:pPr>
        <w:rPr>
          <w:b/>
          <w:bCs/>
        </w:rPr>
      </w:pPr>
    </w:p>
    <w:p w14:paraId="60B65FA9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Studiengang:</w:t>
      </w:r>
    </w:p>
    <w:p w14:paraId="4F80C9EF" w14:textId="77777777" w:rsidR="000115C6" w:rsidRPr="003421A9" w:rsidRDefault="000115C6" w:rsidP="000115C6">
      <w:pPr>
        <w:rPr>
          <w:b/>
          <w:bCs/>
        </w:rPr>
      </w:pPr>
    </w:p>
    <w:p w14:paraId="1ACFB31D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Semester:</w:t>
      </w:r>
    </w:p>
    <w:p w14:paraId="2D17187B" w14:textId="77777777" w:rsidR="000115C6" w:rsidRPr="003421A9" w:rsidRDefault="000115C6" w:rsidP="000115C6">
      <w:pPr>
        <w:rPr>
          <w:b/>
          <w:bCs/>
        </w:rPr>
      </w:pPr>
    </w:p>
    <w:p w14:paraId="6A130252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Bewerbung für (Studiengang/Programm etc.):</w:t>
      </w:r>
    </w:p>
    <w:p w14:paraId="764CE33F" w14:textId="77777777" w:rsidR="000115C6" w:rsidRPr="003421A9" w:rsidRDefault="000115C6" w:rsidP="000115C6">
      <w:pPr>
        <w:rPr>
          <w:b/>
          <w:bCs/>
        </w:rPr>
      </w:pPr>
    </w:p>
    <w:p w14:paraId="7EB6D175" w14:textId="77777777" w:rsidR="000115C6" w:rsidRPr="003421A9" w:rsidRDefault="000115C6" w:rsidP="000115C6">
      <w:pPr>
        <w:rPr>
          <w:b/>
          <w:bCs/>
        </w:rPr>
      </w:pPr>
    </w:p>
    <w:p w14:paraId="468E7329" w14:textId="77777777" w:rsidR="000115C6" w:rsidRPr="003421A9" w:rsidRDefault="000115C6" w:rsidP="000115C6">
      <w:pPr>
        <w:rPr>
          <w:b/>
          <w:bCs/>
        </w:rPr>
      </w:pPr>
    </w:p>
    <w:p w14:paraId="61E4B6E5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 xml:space="preserve">Institut: </w:t>
      </w:r>
    </w:p>
    <w:p w14:paraId="1E496894" w14:textId="77777777" w:rsidR="000115C6" w:rsidRPr="003421A9" w:rsidRDefault="000115C6" w:rsidP="000115C6">
      <w:pPr>
        <w:rPr>
          <w:b/>
          <w:bCs/>
        </w:rPr>
      </w:pPr>
    </w:p>
    <w:p w14:paraId="013DB323" w14:textId="77777777" w:rsidR="000115C6" w:rsidRPr="003421A9" w:rsidRDefault="000115C6" w:rsidP="000115C6">
      <w:pPr>
        <w:rPr>
          <w:b/>
          <w:bCs/>
        </w:rPr>
      </w:pPr>
    </w:p>
    <w:p w14:paraId="370DF020" w14:textId="77777777" w:rsidR="000115C6" w:rsidRPr="003421A9" w:rsidRDefault="000115C6" w:rsidP="000115C6">
      <w:pPr>
        <w:rPr>
          <w:b/>
          <w:bCs/>
        </w:rPr>
      </w:pPr>
    </w:p>
    <w:p w14:paraId="2CC1CE20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Ort/Adresse:</w:t>
      </w:r>
    </w:p>
    <w:p w14:paraId="220D600B" w14:textId="77777777" w:rsidR="000115C6" w:rsidRPr="003421A9" w:rsidRDefault="000115C6" w:rsidP="000115C6">
      <w:pPr>
        <w:rPr>
          <w:b/>
          <w:bCs/>
        </w:rPr>
      </w:pPr>
    </w:p>
    <w:p w14:paraId="762A453C" w14:textId="77777777" w:rsidR="000115C6" w:rsidRPr="003421A9" w:rsidRDefault="000115C6" w:rsidP="000115C6">
      <w:pPr>
        <w:rPr>
          <w:b/>
          <w:bCs/>
        </w:rPr>
      </w:pPr>
    </w:p>
    <w:p w14:paraId="4EAEF453" w14:textId="77777777" w:rsidR="000115C6" w:rsidRPr="003421A9" w:rsidRDefault="000115C6" w:rsidP="000115C6">
      <w:pPr>
        <w:rPr>
          <w:b/>
          <w:bCs/>
        </w:rPr>
      </w:pPr>
    </w:p>
    <w:p w14:paraId="28DFF2CA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Ansprechpartner/Adressat:</w:t>
      </w:r>
    </w:p>
    <w:p w14:paraId="3271F2AB" w14:textId="77777777" w:rsidR="000115C6" w:rsidRPr="003421A9" w:rsidRDefault="000115C6" w:rsidP="000115C6">
      <w:pPr>
        <w:rPr>
          <w:b/>
          <w:bCs/>
        </w:rPr>
      </w:pPr>
    </w:p>
    <w:p w14:paraId="5877684E" w14:textId="77777777" w:rsidR="000115C6" w:rsidRPr="003421A9" w:rsidRDefault="000115C6" w:rsidP="000115C6">
      <w:pPr>
        <w:rPr>
          <w:b/>
          <w:bCs/>
        </w:rPr>
      </w:pPr>
    </w:p>
    <w:p w14:paraId="77E95E89" w14:textId="77777777" w:rsidR="000115C6" w:rsidRPr="003421A9" w:rsidRDefault="000115C6" w:rsidP="000115C6">
      <w:pPr>
        <w:rPr>
          <w:b/>
          <w:bCs/>
        </w:rPr>
      </w:pPr>
    </w:p>
    <w:p w14:paraId="4EDCA4AE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Deadline:</w:t>
      </w:r>
    </w:p>
    <w:p w14:paraId="01A68B3F" w14:textId="77777777" w:rsidR="000115C6" w:rsidRPr="003421A9" w:rsidRDefault="000115C6" w:rsidP="000115C6">
      <w:pPr>
        <w:rPr>
          <w:b/>
          <w:bCs/>
        </w:rPr>
      </w:pPr>
    </w:p>
    <w:p w14:paraId="6D388FCE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br w:type="page"/>
      </w:r>
    </w:p>
    <w:p w14:paraId="2DF1BA37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lastRenderedPageBreak/>
        <w:t>Zustellung</w:t>
      </w:r>
    </w:p>
    <w:p w14:paraId="2D81900C" w14:textId="77777777" w:rsidR="000115C6" w:rsidRPr="003421A9" w:rsidRDefault="000115C6" w:rsidP="000115C6">
      <w:pPr>
        <w:rPr>
          <w:sz w:val="20"/>
        </w:rPr>
      </w:pPr>
      <w:r w:rsidRPr="003421A9">
        <w:rPr>
          <w:sz w:val="20"/>
        </w:rPr>
        <w:t>(Gewünschte Zustellung bitte ankreuzen)</w:t>
      </w:r>
    </w:p>
    <w:p w14:paraId="5E7FDB73" w14:textId="77777777" w:rsidR="000115C6" w:rsidRPr="003421A9" w:rsidRDefault="000115C6" w:rsidP="000115C6">
      <w:pPr>
        <w:ind w:firstLine="708"/>
        <w:rPr>
          <w:b/>
          <w:bCs/>
        </w:rPr>
      </w:pPr>
    </w:p>
    <w:p w14:paraId="6A12A25E" w14:textId="2235E48F" w:rsidR="000115C6" w:rsidRPr="003421A9" w:rsidRDefault="0012298B" w:rsidP="0012298B">
      <w:pPr>
        <w:rPr>
          <w:b/>
          <w:bCs/>
        </w:rPr>
      </w:pPr>
      <w:r>
        <w:rPr>
          <w:b/>
          <w:bCs/>
        </w:rPr>
        <w:t>O</w:t>
      </w:r>
      <w:r>
        <w:rPr>
          <w:b/>
          <w:bCs/>
        </w:rPr>
        <w:tab/>
      </w:r>
      <w:r w:rsidR="001365A8">
        <w:rPr>
          <w:b/>
          <w:bCs/>
        </w:rPr>
        <w:t>Persönlich im Sekretariat abholen</w:t>
      </w:r>
      <w:r w:rsidR="001365A8" w:rsidRPr="001365A8">
        <w:rPr>
          <w:bCs/>
        </w:rPr>
        <w:t xml:space="preserve"> (Normalfall)</w:t>
      </w:r>
    </w:p>
    <w:p w14:paraId="692DDE4C" w14:textId="77777777" w:rsidR="0012298B" w:rsidRDefault="0012298B" w:rsidP="0012298B">
      <w:pPr>
        <w:ind w:firstLine="708"/>
        <w:rPr>
          <w:b/>
          <w:bCs/>
        </w:rPr>
      </w:pPr>
    </w:p>
    <w:p w14:paraId="67EBD6F3" w14:textId="59D853B3" w:rsidR="000115C6" w:rsidRPr="000115C6" w:rsidRDefault="0012298B" w:rsidP="0012298B">
      <w:pPr>
        <w:rPr>
          <w:bCs/>
        </w:rPr>
      </w:pPr>
      <w:r>
        <w:rPr>
          <w:b/>
          <w:bCs/>
        </w:rPr>
        <w:t>O</w:t>
      </w:r>
      <w:r>
        <w:rPr>
          <w:b/>
          <w:bCs/>
        </w:rPr>
        <w:tab/>
      </w:r>
      <w:r w:rsidR="000115C6" w:rsidRPr="003421A9">
        <w:rPr>
          <w:b/>
          <w:bCs/>
        </w:rPr>
        <w:t>Zusenden</w:t>
      </w:r>
      <w:r w:rsidR="000115C6" w:rsidRPr="000115C6">
        <w:rPr>
          <w:bCs/>
        </w:rPr>
        <w:t xml:space="preserve"> (nur bei nicht mehr in Bamberg lebenden Studierenden)</w:t>
      </w:r>
    </w:p>
    <w:p w14:paraId="5DA20A35" w14:textId="77777777" w:rsidR="000115C6" w:rsidRPr="003421A9" w:rsidRDefault="000115C6" w:rsidP="000115C6">
      <w:pPr>
        <w:ind w:firstLine="708"/>
        <w:rPr>
          <w:b/>
          <w:bCs/>
        </w:rPr>
      </w:pPr>
    </w:p>
    <w:p w14:paraId="2C6E7C9B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Genaue Adresse:</w:t>
      </w:r>
    </w:p>
    <w:p w14:paraId="25AF089F" w14:textId="77777777" w:rsidR="000115C6" w:rsidRPr="003421A9" w:rsidRDefault="000115C6" w:rsidP="000115C6">
      <w:pPr>
        <w:rPr>
          <w:b/>
          <w:bCs/>
        </w:rPr>
      </w:pPr>
    </w:p>
    <w:p w14:paraId="46EA8C16" w14:textId="77777777" w:rsidR="000115C6" w:rsidRPr="003421A9" w:rsidRDefault="000115C6" w:rsidP="000115C6">
      <w:pPr>
        <w:rPr>
          <w:b/>
          <w:bCs/>
        </w:rPr>
      </w:pPr>
    </w:p>
    <w:p w14:paraId="2F0CF70B" w14:textId="77777777" w:rsidR="000115C6" w:rsidRPr="003421A9" w:rsidRDefault="000115C6" w:rsidP="000115C6">
      <w:pPr>
        <w:rPr>
          <w:b/>
          <w:bCs/>
        </w:rPr>
      </w:pPr>
    </w:p>
    <w:p w14:paraId="1F6E2CAD" w14:textId="77777777" w:rsidR="000115C6" w:rsidRPr="003421A9" w:rsidRDefault="000115C6" w:rsidP="000115C6">
      <w:pPr>
        <w:rPr>
          <w:b/>
          <w:bCs/>
        </w:rPr>
      </w:pPr>
    </w:p>
    <w:p w14:paraId="60B4ADDB" w14:textId="77777777" w:rsidR="000115C6" w:rsidRPr="003421A9" w:rsidRDefault="000115C6" w:rsidP="000115C6">
      <w:pPr>
        <w:rPr>
          <w:b/>
          <w:bCs/>
        </w:rPr>
      </w:pPr>
    </w:p>
    <w:p w14:paraId="0E7E8F91" w14:textId="4371C7F8" w:rsidR="000115C6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Beim Gutachter besuchte Kurse</w:t>
      </w:r>
    </w:p>
    <w:p w14:paraId="7F114590" w14:textId="4FC8201C" w:rsidR="000A77ED" w:rsidRPr="000A77ED" w:rsidRDefault="000A77ED" w:rsidP="000115C6">
      <w:pPr>
        <w:rPr>
          <w:color w:val="FF0000"/>
          <w:szCs w:val="22"/>
        </w:rPr>
      </w:pPr>
      <w:r w:rsidRPr="000A77ED">
        <w:rPr>
          <w:color w:val="FF0000"/>
          <w:szCs w:val="22"/>
        </w:rPr>
        <w:t xml:space="preserve">[Wenn Sie hier nichts eintragen können, werde ich Sie in der Regel an eine*n Gutachter*in verweisen, </w:t>
      </w:r>
      <w:r>
        <w:rPr>
          <w:color w:val="FF0000"/>
          <w:szCs w:val="22"/>
        </w:rPr>
        <w:t>der/</w:t>
      </w:r>
      <w:r w:rsidRPr="000A77ED">
        <w:rPr>
          <w:color w:val="FF0000"/>
          <w:szCs w:val="22"/>
        </w:rPr>
        <w:t>die Ihre Studienleistungen aus eigener Erfahrung einschätzen kann.]</w:t>
      </w:r>
    </w:p>
    <w:p w14:paraId="28565B75" w14:textId="77777777" w:rsidR="000115C6" w:rsidRPr="003421A9" w:rsidRDefault="000115C6" w:rsidP="000115C6">
      <w:pPr>
        <w:ind w:firstLine="708"/>
        <w:rPr>
          <w:b/>
          <w:bCs/>
        </w:rPr>
      </w:pPr>
    </w:p>
    <w:p w14:paraId="13FF70AC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►</w:t>
      </w:r>
      <w:r>
        <w:rPr>
          <w:b/>
          <w:bCs/>
        </w:rPr>
        <w:t xml:space="preserve"> </w:t>
      </w:r>
      <w:r w:rsidRPr="003421A9">
        <w:rPr>
          <w:b/>
          <w:bCs/>
        </w:rPr>
        <w:t>Kurs 1 Titel:</w:t>
      </w:r>
    </w:p>
    <w:p w14:paraId="49922FCE" w14:textId="77777777" w:rsidR="000115C6" w:rsidRPr="003421A9" w:rsidRDefault="000115C6" w:rsidP="000115C6">
      <w:pPr>
        <w:rPr>
          <w:b/>
          <w:bCs/>
        </w:rPr>
      </w:pPr>
    </w:p>
    <w:p w14:paraId="0840C9F5" w14:textId="77777777" w:rsidR="000115C6" w:rsidRPr="003421A9" w:rsidRDefault="000115C6" w:rsidP="000115C6">
      <w:pPr>
        <w:rPr>
          <w:b/>
          <w:bCs/>
        </w:rPr>
      </w:pPr>
    </w:p>
    <w:p w14:paraId="3890607F" w14:textId="77777777" w:rsidR="000115C6" w:rsidRPr="003421A9" w:rsidRDefault="000115C6" w:rsidP="000115C6">
      <w:pPr>
        <w:rPr>
          <w:b/>
          <w:bCs/>
        </w:rPr>
      </w:pPr>
    </w:p>
    <w:p w14:paraId="15D2AD39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Zeitraum:</w:t>
      </w:r>
    </w:p>
    <w:p w14:paraId="4E4C2951" w14:textId="77777777" w:rsidR="000115C6" w:rsidRPr="003421A9" w:rsidRDefault="000115C6" w:rsidP="000115C6">
      <w:pPr>
        <w:rPr>
          <w:b/>
          <w:bCs/>
        </w:rPr>
      </w:pPr>
    </w:p>
    <w:p w14:paraId="5AD9D873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Kursinhalte (Stichwort):</w:t>
      </w:r>
    </w:p>
    <w:p w14:paraId="72518D50" w14:textId="77777777" w:rsidR="000115C6" w:rsidRPr="003421A9" w:rsidRDefault="000115C6" w:rsidP="000115C6">
      <w:pPr>
        <w:rPr>
          <w:b/>
          <w:bCs/>
        </w:rPr>
      </w:pPr>
    </w:p>
    <w:p w14:paraId="3DA73897" w14:textId="77777777" w:rsidR="000115C6" w:rsidRPr="003421A9" w:rsidRDefault="000115C6" w:rsidP="000115C6">
      <w:pPr>
        <w:rPr>
          <w:b/>
          <w:bCs/>
        </w:rPr>
      </w:pPr>
    </w:p>
    <w:p w14:paraId="5332BC84" w14:textId="77777777" w:rsidR="000115C6" w:rsidRPr="003421A9" w:rsidRDefault="000115C6" w:rsidP="000115C6">
      <w:pPr>
        <w:rPr>
          <w:b/>
          <w:bCs/>
        </w:rPr>
      </w:pPr>
    </w:p>
    <w:p w14:paraId="5C76EE9D" w14:textId="340FE1C2" w:rsidR="000115C6" w:rsidRPr="003421A9" w:rsidRDefault="0012298B" w:rsidP="000115C6">
      <w:pPr>
        <w:rPr>
          <w:b/>
          <w:bCs/>
        </w:rPr>
      </w:pPr>
      <w:r>
        <w:rPr>
          <w:b/>
          <w:bCs/>
        </w:rPr>
        <w:t>Erbrachte</w:t>
      </w:r>
      <w:r w:rsidR="000115C6" w:rsidRPr="003421A9">
        <w:rPr>
          <w:b/>
          <w:bCs/>
        </w:rPr>
        <w:t xml:space="preserve"> Leistung für Notenvergabe:</w:t>
      </w:r>
    </w:p>
    <w:p w14:paraId="59ACF4FE" w14:textId="77777777" w:rsidR="000115C6" w:rsidRPr="003421A9" w:rsidRDefault="000115C6" w:rsidP="000115C6">
      <w:pPr>
        <w:rPr>
          <w:b/>
          <w:bCs/>
        </w:rPr>
      </w:pPr>
    </w:p>
    <w:p w14:paraId="5B3FAD0E" w14:textId="77777777" w:rsidR="000115C6" w:rsidRPr="003421A9" w:rsidRDefault="000115C6" w:rsidP="000115C6">
      <w:pPr>
        <w:rPr>
          <w:b/>
          <w:bCs/>
        </w:rPr>
      </w:pPr>
    </w:p>
    <w:p w14:paraId="34DEEACC" w14:textId="77777777" w:rsidR="000115C6" w:rsidRPr="003421A9" w:rsidRDefault="000115C6" w:rsidP="000115C6">
      <w:pPr>
        <w:rPr>
          <w:b/>
          <w:bCs/>
        </w:rPr>
      </w:pPr>
    </w:p>
    <w:p w14:paraId="66E25F7C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Note:</w:t>
      </w:r>
    </w:p>
    <w:p w14:paraId="15760DE9" w14:textId="77777777" w:rsidR="000115C6" w:rsidRPr="003421A9" w:rsidRDefault="000115C6" w:rsidP="000115C6">
      <w:pPr>
        <w:rPr>
          <w:b/>
          <w:bCs/>
        </w:rPr>
      </w:pPr>
    </w:p>
    <w:p w14:paraId="6D0072C4" w14:textId="77777777" w:rsidR="000115C6" w:rsidRPr="003421A9" w:rsidRDefault="000115C6" w:rsidP="000115C6">
      <w:pPr>
        <w:rPr>
          <w:b/>
          <w:bCs/>
        </w:rPr>
      </w:pPr>
    </w:p>
    <w:p w14:paraId="453FC236" w14:textId="77777777" w:rsidR="000115C6" w:rsidRPr="003421A9" w:rsidRDefault="000115C6" w:rsidP="000115C6">
      <w:pPr>
        <w:rPr>
          <w:b/>
          <w:bCs/>
        </w:rPr>
      </w:pPr>
    </w:p>
    <w:p w14:paraId="3A0A78F2" w14:textId="77777777" w:rsidR="000115C6" w:rsidRPr="003421A9" w:rsidRDefault="000115C6" w:rsidP="000115C6">
      <w:pPr>
        <w:rPr>
          <w:b/>
          <w:bCs/>
        </w:rPr>
      </w:pPr>
    </w:p>
    <w:p w14:paraId="3ECEA1E6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►</w:t>
      </w:r>
      <w:r>
        <w:rPr>
          <w:b/>
          <w:bCs/>
        </w:rPr>
        <w:t xml:space="preserve"> </w:t>
      </w:r>
      <w:r w:rsidRPr="003421A9">
        <w:rPr>
          <w:b/>
          <w:bCs/>
        </w:rPr>
        <w:t>Kurs 2: Titel</w:t>
      </w:r>
    </w:p>
    <w:p w14:paraId="1825C10F" w14:textId="77777777" w:rsidR="000115C6" w:rsidRPr="003421A9" w:rsidRDefault="000115C6" w:rsidP="000115C6">
      <w:pPr>
        <w:rPr>
          <w:b/>
          <w:bCs/>
        </w:rPr>
      </w:pPr>
    </w:p>
    <w:p w14:paraId="7B6C2161" w14:textId="77777777" w:rsidR="000115C6" w:rsidRPr="003421A9" w:rsidRDefault="000115C6" w:rsidP="000115C6">
      <w:pPr>
        <w:rPr>
          <w:b/>
          <w:bCs/>
        </w:rPr>
      </w:pPr>
    </w:p>
    <w:p w14:paraId="7E498AA2" w14:textId="77777777" w:rsidR="000115C6" w:rsidRPr="003421A9" w:rsidRDefault="000115C6" w:rsidP="000115C6">
      <w:pPr>
        <w:rPr>
          <w:b/>
          <w:bCs/>
        </w:rPr>
      </w:pPr>
    </w:p>
    <w:p w14:paraId="6658678E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Zeitraum:</w:t>
      </w:r>
    </w:p>
    <w:p w14:paraId="6889926B" w14:textId="77777777" w:rsidR="000115C6" w:rsidRPr="003421A9" w:rsidRDefault="000115C6" w:rsidP="000115C6">
      <w:pPr>
        <w:rPr>
          <w:b/>
          <w:bCs/>
        </w:rPr>
      </w:pPr>
    </w:p>
    <w:p w14:paraId="00C2F8ED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Kursinhalte (Stichwort):</w:t>
      </w:r>
    </w:p>
    <w:p w14:paraId="52D45EB5" w14:textId="77777777" w:rsidR="000115C6" w:rsidRPr="003421A9" w:rsidRDefault="000115C6" w:rsidP="000115C6">
      <w:pPr>
        <w:rPr>
          <w:b/>
          <w:bCs/>
        </w:rPr>
      </w:pPr>
    </w:p>
    <w:p w14:paraId="384231F4" w14:textId="77777777" w:rsidR="000115C6" w:rsidRPr="003421A9" w:rsidRDefault="000115C6" w:rsidP="000115C6">
      <w:pPr>
        <w:rPr>
          <w:b/>
          <w:bCs/>
        </w:rPr>
      </w:pPr>
    </w:p>
    <w:p w14:paraId="5E8327AB" w14:textId="77777777" w:rsidR="000115C6" w:rsidRPr="003421A9" w:rsidRDefault="000115C6" w:rsidP="000115C6">
      <w:pPr>
        <w:rPr>
          <w:b/>
          <w:bCs/>
        </w:rPr>
      </w:pPr>
    </w:p>
    <w:p w14:paraId="6895B6A4" w14:textId="1AA48496" w:rsidR="000115C6" w:rsidRPr="003421A9" w:rsidRDefault="0012298B" w:rsidP="000115C6">
      <w:pPr>
        <w:rPr>
          <w:b/>
          <w:bCs/>
        </w:rPr>
      </w:pPr>
      <w:r>
        <w:rPr>
          <w:b/>
          <w:bCs/>
        </w:rPr>
        <w:t>Erbrachte</w:t>
      </w:r>
      <w:r w:rsidR="000115C6" w:rsidRPr="003421A9">
        <w:rPr>
          <w:b/>
          <w:bCs/>
        </w:rPr>
        <w:t xml:space="preserve"> Leistung für Notenvergabe:</w:t>
      </w:r>
    </w:p>
    <w:p w14:paraId="528CA484" w14:textId="77777777" w:rsidR="000115C6" w:rsidRPr="003421A9" w:rsidRDefault="000115C6" w:rsidP="000115C6">
      <w:pPr>
        <w:rPr>
          <w:b/>
          <w:bCs/>
        </w:rPr>
      </w:pPr>
    </w:p>
    <w:p w14:paraId="78904E37" w14:textId="77777777" w:rsidR="000115C6" w:rsidRPr="003421A9" w:rsidRDefault="000115C6" w:rsidP="000115C6">
      <w:pPr>
        <w:rPr>
          <w:b/>
          <w:bCs/>
        </w:rPr>
      </w:pPr>
    </w:p>
    <w:p w14:paraId="53159442" w14:textId="77777777" w:rsidR="000115C6" w:rsidRPr="003421A9" w:rsidRDefault="000115C6" w:rsidP="000115C6">
      <w:pPr>
        <w:rPr>
          <w:b/>
          <w:bCs/>
        </w:rPr>
      </w:pPr>
    </w:p>
    <w:p w14:paraId="7DE5809D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Note:</w:t>
      </w:r>
    </w:p>
    <w:p w14:paraId="688402AA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</w:rPr>
        <w:br w:type="page"/>
      </w:r>
      <w:r w:rsidRPr="003421A9">
        <w:rPr>
          <w:b/>
          <w:bCs/>
          <w:smallCaps/>
          <w:sz w:val="36"/>
        </w:rPr>
        <w:lastRenderedPageBreak/>
        <w:t>Studienschwerpunkt</w:t>
      </w:r>
    </w:p>
    <w:p w14:paraId="2B6728DF" w14:textId="77777777" w:rsidR="000115C6" w:rsidRPr="003421A9" w:rsidRDefault="000115C6" w:rsidP="000115C6">
      <w:pPr>
        <w:rPr>
          <w:b/>
          <w:bCs/>
        </w:rPr>
      </w:pPr>
    </w:p>
    <w:p w14:paraId="2F97C92E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Thema:</w:t>
      </w:r>
    </w:p>
    <w:p w14:paraId="6D0DBF34" w14:textId="77777777" w:rsidR="000115C6" w:rsidRPr="003421A9" w:rsidRDefault="000115C6" w:rsidP="000115C6">
      <w:pPr>
        <w:rPr>
          <w:b/>
          <w:bCs/>
        </w:rPr>
      </w:pPr>
    </w:p>
    <w:p w14:paraId="436D1165" w14:textId="77777777" w:rsidR="000115C6" w:rsidRPr="003421A9" w:rsidRDefault="000115C6" w:rsidP="000115C6">
      <w:pPr>
        <w:rPr>
          <w:b/>
          <w:bCs/>
        </w:rPr>
      </w:pPr>
    </w:p>
    <w:p w14:paraId="4A4131EC" w14:textId="77777777" w:rsidR="000115C6" w:rsidRPr="003421A9" w:rsidRDefault="000115C6" w:rsidP="000115C6">
      <w:pPr>
        <w:rPr>
          <w:b/>
          <w:bCs/>
        </w:rPr>
      </w:pPr>
    </w:p>
    <w:p w14:paraId="42250998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Abschlussarbeit</w:t>
      </w:r>
    </w:p>
    <w:p w14:paraId="21EDE469" w14:textId="77777777" w:rsidR="000115C6" w:rsidRPr="003421A9" w:rsidRDefault="000115C6" w:rsidP="000115C6">
      <w:pPr>
        <w:rPr>
          <w:b/>
          <w:bCs/>
        </w:rPr>
      </w:pPr>
    </w:p>
    <w:p w14:paraId="3E6061F7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Thema:</w:t>
      </w:r>
    </w:p>
    <w:p w14:paraId="129B280F" w14:textId="77777777" w:rsidR="000115C6" w:rsidRPr="003421A9" w:rsidRDefault="000115C6" w:rsidP="000115C6">
      <w:pPr>
        <w:rPr>
          <w:b/>
          <w:bCs/>
        </w:rPr>
      </w:pPr>
    </w:p>
    <w:p w14:paraId="655C8D6E" w14:textId="77777777" w:rsidR="000115C6" w:rsidRPr="003421A9" w:rsidRDefault="000115C6" w:rsidP="000115C6">
      <w:pPr>
        <w:rPr>
          <w:b/>
          <w:bCs/>
        </w:rPr>
      </w:pPr>
    </w:p>
    <w:p w14:paraId="2AAAA7D4" w14:textId="77777777" w:rsidR="000115C6" w:rsidRPr="003421A9" w:rsidRDefault="000115C6" w:rsidP="000115C6">
      <w:pPr>
        <w:rPr>
          <w:b/>
          <w:bCs/>
        </w:rPr>
      </w:pPr>
    </w:p>
    <w:p w14:paraId="6FF534F2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Datum voraussichtlicher Abschluss:</w:t>
      </w:r>
    </w:p>
    <w:p w14:paraId="2CFD2C50" w14:textId="77777777" w:rsidR="000115C6" w:rsidRPr="003421A9" w:rsidRDefault="000115C6" w:rsidP="000115C6">
      <w:pPr>
        <w:rPr>
          <w:b/>
          <w:bCs/>
        </w:rPr>
      </w:pPr>
    </w:p>
    <w:p w14:paraId="0799D168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Betreuer:</w:t>
      </w:r>
    </w:p>
    <w:p w14:paraId="33033C2D" w14:textId="77777777" w:rsidR="000115C6" w:rsidRPr="003421A9" w:rsidRDefault="000115C6" w:rsidP="000115C6">
      <w:pPr>
        <w:rPr>
          <w:b/>
          <w:bCs/>
        </w:rPr>
      </w:pPr>
    </w:p>
    <w:p w14:paraId="1E28696F" w14:textId="77777777" w:rsidR="000115C6" w:rsidRPr="003421A9" w:rsidRDefault="000115C6" w:rsidP="000115C6">
      <w:pPr>
        <w:rPr>
          <w:b/>
          <w:bCs/>
        </w:rPr>
      </w:pPr>
    </w:p>
    <w:p w14:paraId="0F618E0F" w14:textId="77777777" w:rsidR="000115C6" w:rsidRPr="003421A9" w:rsidRDefault="000115C6" w:rsidP="000115C6">
      <w:pPr>
        <w:rPr>
          <w:b/>
          <w:bCs/>
        </w:rPr>
      </w:pPr>
    </w:p>
    <w:p w14:paraId="2C939AE9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Arbeitsverträge am Lehrstuhl</w:t>
      </w:r>
    </w:p>
    <w:p w14:paraId="35AA9EBB" w14:textId="77777777" w:rsidR="000115C6" w:rsidRPr="003421A9" w:rsidRDefault="000115C6" w:rsidP="000115C6">
      <w:pPr>
        <w:rPr>
          <w:b/>
          <w:bCs/>
        </w:rPr>
      </w:pPr>
    </w:p>
    <w:p w14:paraId="6D984DB6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Zeitraum:</w:t>
      </w:r>
    </w:p>
    <w:p w14:paraId="06EA40E6" w14:textId="77777777" w:rsidR="000115C6" w:rsidRPr="003421A9" w:rsidRDefault="000115C6" w:rsidP="000115C6">
      <w:pPr>
        <w:rPr>
          <w:b/>
          <w:bCs/>
        </w:rPr>
      </w:pPr>
    </w:p>
    <w:p w14:paraId="63C85BBE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Tätigkeitsbeschreibung:</w:t>
      </w:r>
    </w:p>
    <w:p w14:paraId="18747DF7" w14:textId="77777777" w:rsidR="000115C6" w:rsidRPr="003421A9" w:rsidRDefault="000115C6" w:rsidP="000115C6">
      <w:pPr>
        <w:rPr>
          <w:b/>
          <w:bCs/>
        </w:rPr>
      </w:pPr>
    </w:p>
    <w:p w14:paraId="48111C76" w14:textId="77777777" w:rsidR="000115C6" w:rsidRPr="003421A9" w:rsidRDefault="000115C6" w:rsidP="000115C6">
      <w:pPr>
        <w:rPr>
          <w:b/>
          <w:bCs/>
        </w:rPr>
      </w:pPr>
    </w:p>
    <w:p w14:paraId="537DA964" w14:textId="77777777" w:rsidR="000115C6" w:rsidRPr="003421A9" w:rsidRDefault="000115C6" w:rsidP="000115C6">
      <w:pPr>
        <w:rPr>
          <w:b/>
          <w:bCs/>
        </w:rPr>
      </w:pPr>
    </w:p>
    <w:p w14:paraId="16D848F5" w14:textId="77777777" w:rsidR="000115C6" w:rsidRPr="003421A9" w:rsidRDefault="000115C6" w:rsidP="000115C6">
      <w:pPr>
        <w:rPr>
          <w:b/>
          <w:bCs/>
        </w:rPr>
      </w:pPr>
    </w:p>
    <w:p w14:paraId="02739A80" w14:textId="77777777" w:rsidR="000115C6" w:rsidRPr="003421A9" w:rsidRDefault="000115C6" w:rsidP="000115C6">
      <w:pPr>
        <w:rPr>
          <w:b/>
          <w:bCs/>
        </w:rPr>
      </w:pPr>
    </w:p>
    <w:p w14:paraId="27FADC85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Praktika</w:t>
      </w:r>
    </w:p>
    <w:p w14:paraId="5DEAA0C0" w14:textId="77777777" w:rsidR="000115C6" w:rsidRPr="003421A9" w:rsidRDefault="000115C6" w:rsidP="000115C6">
      <w:pPr>
        <w:rPr>
          <w:b/>
          <w:bCs/>
        </w:rPr>
      </w:pPr>
    </w:p>
    <w:p w14:paraId="0D25CCB4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Ort:</w:t>
      </w:r>
    </w:p>
    <w:p w14:paraId="7E2ADEE4" w14:textId="77777777" w:rsidR="000115C6" w:rsidRPr="003421A9" w:rsidRDefault="000115C6" w:rsidP="000115C6">
      <w:pPr>
        <w:rPr>
          <w:b/>
          <w:bCs/>
        </w:rPr>
      </w:pPr>
    </w:p>
    <w:p w14:paraId="4DB5D84C" w14:textId="77777777" w:rsidR="000115C6" w:rsidRPr="003421A9" w:rsidRDefault="000115C6" w:rsidP="000115C6">
      <w:pPr>
        <w:rPr>
          <w:b/>
          <w:bCs/>
        </w:rPr>
      </w:pPr>
    </w:p>
    <w:p w14:paraId="5437C508" w14:textId="77777777" w:rsidR="000115C6" w:rsidRPr="003421A9" w:rsidRDefault="000115C6" w:rsidP="000115C6">
      <w:pPr>
        <w:rPr>
          <w:b/>
          <w:bCs/>
        </w:rPr>
      </w:pPr>
    </w:p>
    <w:p w14:paraId="7A8EB38C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Zeitraum</w:t>
      </w:r>
    </w:p>
    <w:p w14:paraId="4F8AF46D" w14:textId="77777777" w:rsidR="000115C6" w:rsidRPr="003421A9" w:rsidRDefault="000115C6" w:rsidP="000115C6">
      <w:pPr>
        <w:rPr>
          <w:b/>
          <w:bCs/>
        </w:rPr>
      </w:pPr>
    </w:p>
    <w:p w14:paraId="20CFC919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Tätigkeitsbeschreibung</w:t>
      </w:r>
    </w:p>
    <w:p w14:paraId="5E629334" w14:textId="77777777" w:rsidR="000115C6" w:rsidRPr="003421A9" w:rsidRDefault="000115C6" w:rsidP="000115C6">
      <w:pPr>
        <w:rPr>
          <w:b/>
          <w:bCs/>
        </w:rPr>
      </w:pPr>
    </w:p>
    <w:p w14:paraId="06B62AE7" w14:textId="77777777" w:rsidR="000115C6" w:rsidRPr="003421A9" w:rsidRDefault="000115C6" w:rsidP="000115C6">
      <w:pPr>
        <w:rPr>
          <w:b/>
          <w:bCs/>
        </w:rPr>
      </w:pPr>
    </w:p>
    <w:p w14:paraId="1598A0CF" w14:textId="77777777" w:rsidR="000115C6" w:rsidRPr="003421A9" w:rsidRDefault="000115C6" w:rsidP="000115C6">
      <w:pPr>
        <w:rPr>
          <w:b/>
          <w:bCs/>
        </w:rPr>
      </w:pPr>
    </w:p>
    <w:p w14:paraId="1B5DE437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br w:type="page"/>
      </w:r>
    </w:p>
    <w:p w14:paraId="7C08E29A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lastRenderedPageBreak/>
        <w:t>Auslandsaufenthalte</w:t>
      </w:r>
    </w:p>
    <w:p w14:paraId="7BEA18DD" w14:textId="77777777" w:rsidR="000115C6" w:rsidRPr="003421A9" w:rsidRDefault="000115C6" w:rsidP="000115C6">
      <w:pPr>
        <w:rPr>
          <w:b/>
          <w:bCs/>
        </w:rPr>
      </w:pPr>
    </w:p>
    <w:p w14:paraId="5EC8DE47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Ort:</w:t>
      </w:r>
    </w:p>
    <w:p w14:paraId="5B043DB5" w14:textId="77777777" w:rsidR="000115C6" w:rsidRPr="003421A9" w:rsidRDefault="000115C6" w:rsidP="000115C6">
      <w:pPr>
        <w:rPr>
          <w:b/>
          <w:bCs/>
        </w:rPr>
      </w:pPr>
    </w:p>
    <w:p w14:paraId="4CC02284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Zeitraum:</w:t>
      </w:r>
    </w:p>
    <w:p w14:paraId="01F91306" w14:textId="77777777" w:rsidR="000115C6" w:rsidRPr="003421A9" w:rsidRDefault="000115C6" w:rsidP="000115C6">
      <w:pPr>
        <w:rPr>
          <w:b/>
          <w:bCs/>
        </w:rPr>
      </w:pPr>
    </w:p>
    <w:p w14:paraId="4B5B8454" w14:textId="77777777" w:rsidR="000115C6" w:rsidRPr="003421A9" w:rsidRDefault="000115C6" w:rsidP="000115C6">
      <w:pPr>
        <w:rPr>
          <w:b/>
          <w:bCs/>
        </w:rPr>
      </w:pPr>
      <w:r w:rsidRPr="003421A9">
        <w:rPr>
          <w:b/>
          <w:bCs/>
        </w:rPr>
        <w:t>Tätigkeitsbeschreibung:</w:t>
      </w:r>
    </w:p>
    <w:p w14:paraId="10F0585F" w14:textId="77777777" w:rsidR="000115C6" w:rsidRPr="003421A9" w:rsidRDefault="000115C6" w:rsidP="000115C6">
      <w:pPr>
        <w:rPr>
          <w:b/>
          <w:bCs/>
        </w:rPr>
      </w:pPr>
    </w:p>
    <w:p w14:paraId="6F7AF46C" w14:textId="77777777" w:rsidR="000115C6" w:rsidRPr="003421A9" w:rsidRDefault="000115C6" w:rsidP="000115C6">
      <w:pPr>
        <w:rPr>
          <w:b/>
          <w:bCs/>
        </w:rPr>
      </w:pPr>
    </w:p>
    <w:p w14:paraId="5AFFD11D" w14:textId="77777777" w:rsidR="000115C6" w:rsidRPr="003421A9" w:rsidRDefault="000115C6" w:rsidP="000115C6">
      <w:pPr>
        <w:rPr>
          <w:b/>
          <w:bCs/>
        </w:rPr>
      </w:pPr>
    </w:p>
    <w:p w14:paraId="2306255F" w14:textId="77777777" w:rsidR="000115C6" w:rsidRPr="003421A9" w:rsidRDefault="000115C6" w:rsidP="000115C6">
      <w:pPr>
        <w:rPr>
          <w:b/>
          <w:bCs/>
        </w:rPr>
      </w:pPr>
    </w:p>
    <w:p w14:paraId="3DD46D34" w14:textId="77777777" w:rsidR="000115C6" w:rsidRPr="003421A9" w:rsidRDefault="000115C6" w:rsidP="000115C6">
      <w:pPr>
        <w:rPr>
          <w:b/>
          <w:bCs/>
        </w:rPr>
      </w:pPr>
    </w:p>
    <w:p w14:paraId="196E2681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Fremdsprachenkenntnisse</w:t>
      </w:r>
    </w:p>
    <w:p w14:paraId="31C7E8B3" w14:textId="77777777" w:rsidR="000115C6" w:rsidRPr="003421A9" w:rsidRDefault="000115C6" w:rsidP="000115C6">
      <w:pPr>
        <w:rPr>
          <w:b/>
          <w:bCs/>
        </w:rPr>
      </w:pPr>
    </w:p>
    <w:p w14:paraId="5D36D997" w14:textId="77777777" w:rsidR="000115C6" w:rsidRPr="003421A9" w:rsidRDefault="000115C6" w:rsidP="000115C6">
      <w:pPr>
        <w:rPr>
          <w:b/>
          <w:bCs/>
        </w:rPr>
      </w:pPr>
    </w:p>
    <w:p w14:paraId="1C466966" w14:textId="77777777" w:rsidR="000115C6" w:rsidRPr="003421A9" w:rsidRDefault="000115C6" w:rsidP="000115C6">
      <w:pPr>
        <w:rPr>
          <w:b/>
          <w:bCs/>
        </w:rPr>
      </w:pPr>
    </w:p>
    <w:p w14:paraId="544624FA" w14:textId="77777777" w:rsidR="000115C6" w:rsidRPr="003421A9" w:rsidRDefault="000115C6" w:rsidP="000115C6">
      <w:pPr>
        <w:rPr>
          <w:b/>
          <w:bCs/>
        </w:rPr>
      </w:pPr>
    </w:p>
    <w:p w14:paraId="22056A22" w14:textId="77777777" w:rsidR="000115C6" w:rsidRPr="003421A9" w:rsidRDefault="000115C6" w:rsidP="000115C6">
      <w:pPr>
        <w:rPr>
          <w:b/>
          <w:bCs/>
          <w:smallCaps/>
          <w:sz w:val="36"/>
        </w:rPr>
      </w:pPr>
      <w:r w:rsidRPr="003421A9">
        <w:rPr>
          <w:b/>
          <w:bCs/>
          <w:smallCaps/>
          <w:sz w:val="36"/>
        </w:rPr>
        <w:t>Selbsteinschätzung</w:t>
      </w:r>
    </w:p>
    <w:p w14:paraId="44C54FA0" w14:textId="77777777" w:rsidR="000115C6" w:rsidRPr="003421A9" w:rsidRDefault="000115C6" w:rsidP="000115C6"/>
    <w:p w14:paraId="608C8C95" w14:textId="77777777" w:rsidR="000115C6" w:rsidRPr="003421A9" w:rsidRDefault="000115C6" w:rsidP="000115C6">
      <w:r w:rsidRPr="003421A9">
        <w:t>Warum sind Sie für die Stelle/ den Studiengang/ das Programm geeignet? Warum interessiert Sie die Stelle/ der Studiengang/ das Programm?</w:t>
      </w:r>
    </w:p>
    <w:p w14:paraId="0AFA19B5" w14:textId="77777777" w:rsidR="000115C6" w:rsidRPr="003421A9" w:rsidRDefault="000115C6" w:rsidP="000115C6"/>
    <w:p w14:paraId="37B8E59C" w14:textId="77777777" w:rsidR="000115C6" w:rsidRPr="003421A9" w:rsidRDefault="000115C6" w:rsidP="000115C6"/>
    <w:p w14:paraId="4B4D55A2" w14:textId="77777777" w:rsidR="000115C6" w:rsidRPr="003421A9" w:rsidRDefault="000115C6" w:rsidP="000115C6"/>
    <w:p w14:paraId="70DAF806" w14:textId="77777777" w:rsidR="000115C6" w:rsidRPr="003421A9" w:rsidRDefault="000115C6" w:rsidP="000115C6"/>
    <w:p w14:paraId="1B69E5A9" w14:textId="77777777" w:rsidR="000115C6" w:rsidRPr="003421A9" w:rsidRDefault="000115C6" w:rsidP="000115C6"/>
    <w:p w14:paraId="489C3207" w14:textId="77777777" w:rsidR="000115C6" w:rsidRPr="003421A9" w:rsidRDefault="000115C6" w:rsidP="000115C6"/>
    <w:p w14:paraId="2B3801C6" w14:textId="77777777" w:rsidR="000115C6" w:rsidRPr="003421A9" w:rsidRDefault="000115C6" w:rsidP="000115C6"/>
    <w:p w14:paraId="1EA8CA7F" w14:textId="77777777" w:rsidR="000115C6" w:rsidRPr="003421A9" w:rsidRDefault="000115C6" w:rsidP="000115C6">
      <w:r w:rsidRPr="003421A9">
        <w:t>Bitte anfügen:</w:t>
      </w:r>
    </w:p>
    <w:p w14:paraId="4C6D1B24" w14:textId="77777777" w:rsidR="000115C6" w:rsidRPr="003421A9" w:rsidRDefault="000115C6" w:rsidP="000115C6"/>
    <w:p w14:paraId="10B705FA" w14:textId="77777777" w:rsidR="000115C6" w:rsidRPr="003421A9" w:rsidRDefault="000115C6" w:rsidP="000115C6">
      <w:pPr>
        <w:numPr>
          <w:ilvl w:val="0"/>
          <w:numId w:val="6"/>
        </w:numPr>
        <w:jc w:val="left"/>
      </w:pPr>
      <w:r w:rsidRPr="003421A9">
        <w:t>kurzer CV</w:t>
      </w:r>
    </w:p>
    <w:p w14:paraId="586D0FC0" w14:textId="77777777" w:rsidR="000115C6" w:rsidRPr="003421A9" w:rsidRDefault="000115C6" w:rsidP="000115C6">
      <w:pPr>
        <w:numPr>
          <w:ilvl w:val="0"/>
          <w:numId w:val="6"/>
        </w:numPr>
        <w:jc w:val="left"/>
      </w:pPr>
      <w:r w:rsidRPr="003421A9">
        <w:t>Notenspiegel</w:t>
      </w:r>
    </w:p>
    <w:p w14:paraId="6B0220F9" w14:textId="77777777" w:rsidR="000115C6" w:rsidRPr="003421A9" w:rsidRDefault="000115C6" w:rsidP="000115C6">
      <w:pPr>
        <w:numPr>
          <w:ilvl w:val="0"/>
          <w:numId w:val="6"/>
        </w:numPr>
        <w:jc w:val="left"/>
      </w:pPr>
      <w:r w:rsidRPr="003421A9">
        <w:t>Formblätter</w:t>
      </w:r>
    </w:p>
    <w:p w14:paraId="4BB7E3B2" w14:textId="77777777" w:rsidR="000115C6" w:rsidRPr="003421A9" w:rsidRDefault="000115C6" w:rsidP="000115C6">
      <w:pPr>
        <w:numPr>
          <w:ilvl w:val="0"/>
          <w:numId w:val="6"/>
        </w:numPr>
        <w:jc w:val="left"/>
      </w:pPr>
      <w:r w:rsidRPr="003421A9">
        <w:t>Fragebögen</w:t>
      </w:r>
    </w:p>
    <w:p w14:paraId="68A70B96" w14:textId="77777777" w:rsidR="000115C6" w:rsidRPr="003421A9" w:rsidRDefault="000115C6" w:rsidP="000115C6"/>
    <w:p w14:paraId="6B747738" w14:textId="77777777" w:rsidR="000115C6" w:rsidRPr="003421A9" w:rsidRDefault="000115C6" w:rsidP="000115C6"/>
    <w:p w14:paraId="6E0E979A" w14:textId="77777777" w:rsidR="000115C6" w:rsidRPr="003421A9" w:rsidRDefault="000115C6" w:rsidP="000115C6">
      <w:r w:rsidRPr="003421A9">
        <w:t>Bitte senden Sie das ausgefüllte Formular mit Ihrer Anfrage an:</w:t>
      </w:r>
    </w:p>
    <w:p w14:paraId="40DADD51" w14:textId="77777777" w:rsidR="000115C6" w:rsidRPr="003421A9" w:rsidRDefault="000115C6" w:rsidP="000115C6"/>
    <w:p w14:paraId="27693555" w14:textId="19C0A306" w:rsidR="000115C6" w:rsidRPr="003421A9" w:rsidRDefault="0012298B" w:rsidP="000115C6">
      <w:hyperlink r:id="rId10" w:history="1">
        <w:r w:rsidR="000A77ED" w:rsidRPr="00C514A3">
          <w:rPr>
            <w:rStyle w:val="Hyperlink"/>
          </w:rPr>
          <w:t>sekretariat.comparpol@uni-bamberg.de</w:t>
        </w:r>
      </w:hyperlink>
      <w:r w:rsidR="000115C6">
        <w:t xml:space="preserve"> </w:t>
      </w:r>
    </w:p>
    <w:p w14:paraId="0A2FCD9B" w14:textId="77777777" w:rsidR="000115C6" w:rsidRPr="003421A9" w:rsidRDefault="000115C6" w:rsidP="000115C6"/>
    <w:p w14:paraId="66EF70F9" w14:textId="743E3673" w:rsidR="000115C6" w:rsidRPr="003421A9" w:rsidRDefault="000115C6" w:rsidP="000115C6">
      <w:r w:rsidRPr="003421A9">
        <w:t>oder an die im Briefkopf angegebene Postadresse</w:t>
      </w:r>
      <w:r w:rsidR="0012298B">
        <w:t>.</w:t>
      </w:r>
    </w:p>
    <w:p w14:paraId="0ACDED1B" w14:textId="77777777" w:rsidR="00D50A5D" w:rsidRPr="000115C6" w:rsidRDefault="00D50A5D">
      <w:pPr>
        <w:rPr>
          <w:sz w:val="24"/>
          <w:szCs w:val="24"/>
        </w:rPr>
      </w:pPr>
    </w:p>
    <w:sectPr w:rsidR="00D50A5D" w:rsidRPr="000115C6" w:rsidSect="00B71A5B">
      <w:footerReference w:type="even" r:id="rId11"/>
      <w:footerReference w:type="default" r:id="rId12"/>
      <w:pgSz w:w="11906" w:h="16838" w:code="9"/>
      <w:pgMar w:top="1021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6C8AE5" w14:textId="77777777" w:rsidR="00C45D65" w:rsidRDefault="00C45D65">
      <w:r>
        <w:separator/>
      </w:r>
    </w:p>
  </w:endnote>
  <w:endnote w:type="continuationSeparator" w:id="0">
    <w:p w14:paraId="6D3F3FF6" w14:textId="77777777" w:rsidR="00C45D65" w:rsidRDefault="00C45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4871D" w14:textId="77777777" w:rsidR="00D50A5D" w:rsidRDefault="001E1958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 w:rsidR="00D50A5D"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11C03C8E" w14:textId="77777777" w:rsidR="00D50A5D" w:rsidRDefault="00D50A5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E1074" w14:textId="45C7F6E0" w:rsidR="00D50A5D" w:rsidRDefault="001E1958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 w:rsidR="00D50A5D"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12298B">
      <w:rPr>
        <w:rStyle w:val="Seitenzahl"/>
        <w:noProof/>
      </w:rPr>
      <w:t>2</w:t>
    </w:r>
    <w:r>
      <w:rPr>
        <w:rStyle w:val="Seitenzahl"/>
      </w:rPr>
      <w:fldChar w:fldCharType="end"/>
    </w:r>
  </w:p>
  <w:p w14:paraId="50B9FC3E" w14:textId="77777777" w:rsidR="00D50A5D" w:rsidRDefault="00D50A5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170638" w14:textId="77777777" w:rsidR="00C45D65" w:rsidRDefault="00C45D65">
      <w:r>
        <w:separator/>
      </w:r>
    </w:p>
  </w:footnote>
  <w:footnote w:type="continuationSeparator" w:id="0">
    <w:p w14:paraId="66D9DDB7" w14:textId="77777777" w:rsidR="00C45D65" w:rsidRDefault="00C45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7F50"/>
    <w:multiLevelType w:val="hybridMultilevel"/>
    <w:tmpl w:val="8BC2F5F4"/>
    <w:lvl w:ilvl="0" w:tplc="8E76EB3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0B40D9"/>
    <w:multiLevelType w:val="hybridMultilevel"/>
    <w:tmpl w:val="EA6CCF6E"/>
    <w:lvl w:ilvl="0" w:tplc="000104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7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7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7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7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FD5644"/>
    <w:multiLevelType w:val="multilevel"/>
    <w:tmpl w:val="A40044AA"/>
    <w:lvl w:ilvl="0">
      <w:start w:val="1"/>
      <w:numFmt w:val="decimal"/>
      <w:isLgl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2"/>
        <w:szCs w:val="22"/>
      </w:rPr>
    </w:lvl>
    <w:lvl w:ilvl="1">
      <w:start w:val="1"/>
      <w:numFmt w:val="decimal"/>
      <w:isLgl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1418"/>
        </w:tabs>
        <w:ind w:left="1418" w:hanging="1418"/>
      </w:pPr>
      <w:rPr>
        <w:rFonts w:ascii="Arial" w:hAnsi="Arial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ascii="Arial" w:hAnsi="Arial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34CD5DE5"/>
    <w:multiLevelType w:val="hybridMultilevel"/>
    <w:tmpl w:val="791A72D8"/>
    <w:lvl w:ilvl="0" w:tplc="15104586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B905CE"/>
    <w:multiLevelType w:val="multilevel"/>
    <w:tmpl w:val="3AAE6E0E"/>
    <w:lvl w:ilvl="0">
      <w:start w:val="12"/>
      <w:numFmt w:val="decimal"/>
      <w:pStyle w:val="berschrift1"/>
      <w:lvlText w:val="%1."/>
      <w:lvlJc w:val="left"/>
      <w:pPr>
        <w:tabs>
          <w:tab w:val="num" w:pos="709"/>
        </w:tabs>
        <w:ind w:left="709" w:hanging="709"/>
      </w:pPr>
      <w:rPr>
        <w:b/>
        <w:i w:val="0"/>
        <w:sz w:val="22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709"/>
        </w:tabs>
        <w:ind w:left="709" w:hanging="709"/>
      </w:pPr>
      <w:rPr>
        <w:b/>
        <w:i w:val="0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isLgl/>
      <w:lvlText w:val="%1.%2.%3.%4"/>
      <w:lvlJc w:val="left"/>
      <w:pPr>
        <w:tabs>
          <w:tab w:val="num" w:pos="1418"/>
        </w:tabs>
        <w:ind w:left="1418" w:hanging="1418"/>
      </w:pPr>
      <w:rPr>
        <w:rFonts w:ascii="Antique Olive" w:hAnsi="Antique Olive" w:hint="default"/>
        <w:b/>
        <w:i w:val="0"/>
        <w:sz w:val="22"/>
      </w:rPr>
    </w:lvl>
    <w:lvl w:ilvl="4">
      <w:start w:val="1"/>
      <w:numFmt w:val="decimal"/>
      <w:isLgl/>
      <w:lvlText w:val="%1.%2.%3.%4.%5"/>
      <w:lvlJc w:val="left"/>
      <w:pPr>
        <w:tabs>
          <w:tab w:val="num" w:pos="1418"/>
        </w:tabs>
        <w:ind w:left="1418" w:hanging="1418"/>
      </w:pPr>
      <w:rPr>
        <w:rFonts w:ascii="Arial" w:hAnsi="Arial" w:hint="default"/>
        <w:b/>
        <w:i w:val="0"/>
        <w:sz w:val="24"/>
      </w:rPr>
    </w:lvl>
    <w:lvl w:ilvl="5">
      <w:start w:val="1"/>
      <w:numFmt w:val="decimal"/>
      <w:isLgl/>
      <w:lvlText w:val="%1.%2.%3.%4.%5.%6"/>
      <w:lvlJc w:val="left"/>
      <w:pPr>
        <w:tabs>
          <w:tab w:val="num" w:pos="1418"/>
        </w:tabs>
        <w:ind w:left="1418" w:hanging="1418"/>
      </w:pPr>
      <w:rPr>
        <w:rFonts w:ascii="Times New Roman" w:hAnsi="Times New Roman" w:hint="default"/>
        <w:b/>
        <w:i w:val="0"/>
        <w:sz w:val="24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18"/>
        </w:tabs>
        <w:ind w:left="1418" w:hanging="1418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418" w:hanging="1418"/>
      </w:pPr>
      <w:rPr>
        <w:rFonts w:ascii="Times New Roman" w:hAnsi="Times New Roman" w:hint="default"/>
        <w:b/>
        <w:i w:val="0"/>
        <w:sz w:val="24"/>
      </w:r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56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sDA0NrM0NTM0MrdU0lEKTi0uzszPAykwrAUA5OkWjiwAAAA="/>
  </w:docVars>
  <w:rsids>
    <w:rsidRoot w:val="00A175D1"/>
    <w:rsid w:val="00005B36"/>
    <w:rsid w:val="000115C6"/>
    <w:rsid w:val="00096565"/>
    <w:rsid w:val="000A77ED"/>
    <w:rsid w:val="000C3BA3"/>
    <w:rsid w:val="000E6133"/>
    <w:rsid w:val="0010723A"/>
    <w:rsid w:val="00110796"/>
    <w:rsid w:val="0012298B"/>
    <w:rsid w:val="0013328E"/>
    <w:rsid w:val="001365A8"/>
    <w:rsid w:val="00144C50"/>
    <w:rsid w:val="001B5F08"/>
    <w:rsid w:val="001E1958"/>
    <w:rsid w:val="00275618"/>
    <w:rsid w:val="002F39D4"/>
    <w:rsid w:val="00373803"/>
    <w:rsid w:val="00386E8E"/>
    <w:rsid w:val="003A587E"/>
    <w:rsid w:val="003C153B"/>
    <w:rsid w:val="004034E2"/>
    <w:rsid w:val="00460F6E"/>
    <w:rsid w:val="00482E21"/>
    <w:rsid w:val="004D66D2"/>
    <w:rsid w:val="00541F42"/>
    <w:rsid w:val="00567E4C"/>
    <w:rsid w:val="005D4F7E"/>
    <w:rsid w:val="005E6519"/>
    <w:rsid w:val="006265F1"/>
    <w:rsid w:val="00713B9B"/>
    <w:rsid w:val="007A2DD4"/>
    <w:rsid w:val="007E757E"/>
    <w:rsid w:val="00822190"/>
    <w:rsid w:val="0082222A"/>
    <w:rsid w:val="008707CF"/>
    <w:rsid w:val="00877ACB"/>
    <w:rsid w:val="008A0589"/>
    <w:rsid w:val="008D16A2"/>
    <w:rsid w:val="008E051B"/>
    <w:rsid w:val="00902571"/>
    <w:rsid w:val="00925698"/>
    <w:rsid w:val="009A3428"/>
    <w:rsid w:val="009B6CEB"/>
    <w:rsid w:val="009C087D"/>
    <w:rsid w:val="009C77A1"/>
    <w:rsid w:val="009E353E"/>
    <w:rsid w:val="009F6361"/>
    <w:rsid w:val="00A175D1"/>
    <w:rsid w:val="00A21EF9"/>
    <w:rsid w:val="00A24157"/>
    <w:rsid w:val="00A4799F"/>
    <w:rsid w:val="00B00B68"/>
    <w:rsid w:val="00B054EF"/>
    <w:rsid w:val="00B4395C"/>
    <w:rsid w:val="00B71A5B"/>
    <w:rsid w:val="00BC0B2E"/>
    <w:rsid w:val="00C45D65"/>
    <w:rsid w:val="00D416AE"/>
    <w:rsid w:val="00D44DE8"/>
    <w:rsid w:val="00D50A5D"/>
    <w:rsid w:val="00DD10A6"/>
    <w:rsid w:val="00DD46E9"/>
    <w:rsid w:val="00EA6DC3"/>
    <w:rsid w:val="00F06FF2"/>
    <w:rsid w:val="00F145E2"/>
    <w:rsid w:val="00F93533"/>
    <w:rsid w:val="050328FE"/>
    <w:rsid w:val="4B5C2EFB"/>
    <w:rsid w:val="558BE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F96846"/>
  <w15:docId w15:val="{50FA6D1E-94DA-441A-B170-31FD5C92E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C77A1"/>
    <w:pPr>
      <w:jc w:val="both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autoRedefine/>
    <w:qFormat/>
    <w:rsid w:val="009C77A1"/>
    <w:pPr>
      <w:keepNext/>
      <w:numPr>
        <w:numId w:val="4"/>
      </w:numPr>
      <w:suppressAutoHyphens/>
      <w:spacing w:after="120"/>
      <w:outlineLvl w:val="0"/>
    </w:pPr>
    <w:rPr>
      <w:b/>
    </w:rPr>
  </w:style>
  <w:style w:type="paragraph" w:styleId="berschrift2">
    <w:name w:val="heading 2"/>
    <w:basedOn w:val="Standard"/>
    <w:next w:val="Standard"/>
    <w:qFormat/>
    <w:rsid w:val="009C77A1"/>
    <w:pPr>
      <w:keepNext/>
      <w:numPr>
        <w:ilvl w:val="1"/>
        <w:numId w:val="4"/>
      </w:numPr>
      <w:spacing w:before="240" w:after="60"/>
      <w:outlineLvl w:val="1"/>
    </w:pPr>
    <w:rPr>
      <w:rFonts w:cs="Arial"/>
      <w:b/>
      <w:bCs/>
      <w:i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rsid w:val="009C77A1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9C77A1"/>
  </w:style>
  <w:style w:type="paragraph" w:styleId="Textkrper">
    <w:name w:val="Body Text"/>
    <w:basedOn w:val="Standard"/>
    <w:rsid w:val="009C77A1"/>
  </w:style>
  <w:style w:type="character" w:styleId="Hyperlink">
    <w:name w:val="Hyperlink"/>
    <w:basedOn w:val="Absatz-Standardschriftart"/>
    <w:unhideWhenUsed/>
    <w:rsid w:val="008707CF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707CF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707CF"/>
    <w:rPr>
      <w:rFonts w:ascii="Tahoma" w:hAnsi="Tahoma" w:cs="Tahoma"/>
      <w:sz w:val="16"/>
      <w:szCs w:val="16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144C50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144C50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416A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416AE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416AE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416A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416AE"/>
    <w:rPr>
      <w:rFonts w:ascii="Arial" w:hAnsi="Arial"/>
      <w:b/>
      <w:bCs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0A77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sekretariat.comparpol@uni-bamberg.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a%20Saalfeld\Formular\a%20Vorlage%20Brief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2DCDAD188A7FE4C97FB32C458567309" ma:contentTypeVersion="2" ma:contentTypeDescription="Ein neues Dokument erstellen." ma:contentTypeScope="" ma:versionID="a7d3598f227c33e842b7f2adf2023c44">
  <xsd:schema xmlns:xsd="http://www.w3.org/2001/XMLSchema" xmlns:xs="http://www.w3.org/2001/XMLSchema" xmlns:p="http://schemas.microsoft.com/office/2006/metadata/properties" xmlns:ns2="cfd0e359-8198-4593-b56d-daa249594f6b" targetNamespace="http://schemas.microsoft.com/office/2006/metadata/properties" ma:root="true" ma:fieldsID="860e7b0b9a902a0ac14e6b968d603d23" ns2:_="">
    <xsd:import namespace="cfd0e359-8198-4593-b56d-daa249594f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0e359-8198-4593-b56d-daa249594f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8C1BE8-EF85-4F0D-B5FC-0E7EBAC088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0e359-8198-4593-b56d-daa249594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BC7ECA-6856-4623-962B-5F8097DF7237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cfd0e359-8198-4593-b56d-daa249594f6b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4DCE84C-91A3-4E2D-A703-1D1539D723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 Vorlage Brief.dotx</Template>
  <TotalTime>0</TotalTime>
  <Pages>4</Pages>
  <Words>267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Otto-Friedrich-Universität Bamberg</vt:lpstr>
    </vt:vector>
  </TitlesOfParts>
  <Company>UniBa</Company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to-Friedrich-Universität Bamberg</dc:title>
  <dc:creator>ba6po95</dc:creator>
  <cp:lastModifiedBy>Finkenstein-Juhasz, Petra</cp:lastModifiedBy>
  <cp:revision>2</cp:revision>
  <cp:lastPrinted>2009-10-30T11:15:00Z</cp:lastPrinted>
  <dcterms:created xsi:type="dcterms:W3CDTF">2020-04-29T07:37:00Z</dcterms:created>
  <dcterms:modified xsi:type="dcterms:W3CDTF">2020-04-2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DCDAD188A7FE4C97FB32C458567309</vt:lpwstr>
  </property>
</Properties>
</file>